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33AC" w:rsidRDefault="00E67604">
      <w:r>
        <w:rPr>
          <w:noProof/>
          <w:lang w:val="sv-SE" w:eastAsia="sv-SE"/>
        </w:rPr>
        <w:drawing>
          <wp:inline distT="0" distB="0" distL="0" distR="0" wp14:anchorId="1F5B3590" wp14:editId="09228C8A">
            <wp:extent cx="2381250" cy="2867025"/>
            <wp:effectExtent l="0" t="0" r="0" b="9525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769" cy="287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604" w:rsidRPr="00CC3C63" w:rsidRDefault="00E67604" w:rsidP="00151B9B">
      <w:pPr>
        <w:rPr>
          <w:sz w:val="18"/>
          <w:szCs w:val="18"/>
          <w:lang w:val="sv-SE"/>
        </w:rPr>
      </w:pPr>
      <w:r w:rsidRPr="00CC3C63">
        <w:rPr>
          <w:sz w:val="18"/>
          <w:szCs w:val="18"/>
          <w:lang w:val="sv-SE"/>
        </w:rPr>
        <w:t>Löneavdrag för Ultuna konstklubb</w:t>
      </w:r>
    </w:p>
    <w:p w:rsidR="00E67604" w:rsidRPr="00CC3C63" w:rsidRDefault="00E67604" w:rsidP="00151B9B">
      <w:pPr>
        <w:rPr>
          <w:sz w:val="18"/>
          <w:szCs w:val="18"/>
          <w:lang w:val="sv-SE"/>
        </w:rPr>
      </w:pP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Jag medger att personalavdelningen vid SLU för Ultuna Konstklubbs räkning tills vidare får göra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avdrag från min lön varje månad med en tolftedel av årsavgiften till konstklubben.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Nu gällande årsavgift är 480 kronor, vilket motsvarar ett månadsvis överfört belopp på 40 kronor.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 xml:space="preserve">Om man blir medlem under året skall månadsavgiften fr o m </w:t>
      </w:r>
      <w:r w:rsidR="00151B9B" w:rsidRPr="00151B9B">
        <w:rPr>
          <w:sz w:val="18"/>
          <w:szCs w:val="18"/>
          <w:lang w:val="sv-SE"/>
        </w:rPr>
        <w:t>j</w:t>
      </w:r>
      <w:r w:rsidRPr="00151B9B">
        <w:rPr>
          <w:sz w:val="18"/>
          <w:szCs w:val="18"/>
          <w:lang w:val="sv-SE"/>
        </w:rPr>
        <w:t>anuari månad betalas retroaktivt.</w:t>
      </w:r>
    </w:p>
    <w:p w:rsidR="00E67604" w:rsidRPr="00151B9B" w:rsidRDefault="00BD0190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De</w:t>
      </w:r>
      <w:r w:rsidR="00E67604" w:rsidRPr="00151B9B">
        <w:rPr>
          <w:sz w:val="18"/>
          <w:szCs w:val="18"/>
          <w:lang w:val="sv-SE"/>
        </w:rPr>
        <w:t xml:space="preserve"> ackumulerade retroaktiva månadsavgifterna dras vid första avdrag</w:t>
      </w:r>
      <w:r w:rsidR="00CC3C63">
        <w:rPr>
          <w:sz w:val="18"/>
          <w:szCs w:val="18"/>
          <w:lang w:val="sv-SE"/>
        </w:rPr>
        <w:t>s</w:t>
      </w:r>
      <w:r w:rsidR="00E67604" w:rsidRPr="00151B9B">
        <w:rPr>
          <w:sz w:val="18"/>
          <w:szCs w:val="18"/>
          <w:lang w:val="sv-SE"/>
        </w:rPr>
        <w:t>tillfället.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</w:p>
    <w:p w:rsidR="00BD0190" w:rsidRDefault="00BD0190" w:rsidP="00151B9B">
      <w:pPr>
        <w:rPr>
          <w:sz w:val="18"/>
          <w:szCs w:val="18"/>
          <w:lang w:val="sv-SE"/>
        </w:rPr>
      </w:pP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Ort och datum</w:t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="00287FEB">
        <w:rPr>
          <w:sz w:val="18"/>
          <w:szCs w:val="18"/>
          <w:lang w:val="sv-SE"/>
        </w:rPr>
        <w:t>N</w:t>
      </w:r>
      <w:r w:rsidRPr="00151B9B">
        <w:rPr>
          <w:sz w:val="18"/>
          <w:szCs w:val="18"/>
          <w:lang w:val="sv-SE"/>
        </w:rPr>
        <w:t>amnteckning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</w:p>
    <w:p w:rsidR="00151B9B" w:rsidRPr="00151B9B" w:rsidRDefault="00151B9B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Personnummer</w:t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>
        <w:rPr>
          <w:sz w:val="18"/>
          <w:szCs w:val="18"/>
          <w:lang w:val="sv-SE"/>
        </w:rPr>
        <w:tab/>
      </w:r>
      <w:r w:rsidR="00287FEB">
        <w:rPr>
          <w:sz w:val="18"/>
          <w:szCs w:val="18"/>
          <w:lang w:val="sv-SE"/>
        </w:rPr>
        <w:t>N</w:t>
      </w:r>
      <w:r w:rsidRPr="00151B9B">
        <w:rPr>
          <w:sz w:val="18"/>
          <w:szCs w:val="18"/>
          <w:lang w:val="sv-SE"/>
        </w:rPr>
        <w:t>amnförtydlig</w:t>
      </w:r>
      <w:r w:rsidR="00C172AD">
        <w:rPr>
          <w:sz w:val="18"/>
          <w:szCs w:val="18"/>
          <w:lang w:val="sv-SE"/>
        </w:rPr>
        <w:t>a</w:t>
      </w:r>
      <w:r w:rsidRPr="00151B9B">
        <w:rPr>
          <w:sz w:val="18"/>
          <w:szCs w:val="18"/>
          <w:lang w:val="sv-SE"/>
        </w:rPr>
        <w:t>nde</w:t>
      </w:r>
    </w:p>
    <w:p w:rsidR="00151B9B" w:rsidRPr="00151B9B" w:rsidRDefault="00151B9B" w:rsidP="00151B9B">
      <w:pPr>
        <w:rPr>
          <w:sz w:val="18"/>
          <w:szCs w:val="18"/>
          <w:lang w:val="sv-SE"/>
        </w:rPr>
      </w:pPr>
    </w:p>
    <w:p w:rsidR="00151B9B" w:rsidRDefault="00BD0190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Arbetsplats</w:t>
      </w:r>
      <w:r w:rsidR="00151B9B" w:rsidRPr="00151B9B">
        <w:rPr>
          <w:sz w:val="18"/>
          <w:szCs w:val="18"/>
          <w:lang w:val="sv-SE"/>
        </w:rPr>
        <w:tab/>
      </w:r>
      <w:r w:rsidR="00151B9B" w:rsidRPr="00151B9B">
        <w:rPr>
          <w:sz w:val="18"/>
          <w:szCs w:val="18"/>
          <w:lang w:val="sv-SE"/>
        </w:rPr>
        <w:tab/>
      </w:r>
      <w:r w:rsidR="00151B9B" w:rsidRPr="00151B9B">
        <w:rPr>
          <w:sz w:val="18"/>
          <w:szCs w:val="18"/>
          <w:lang w:val="sv-SE"/>
        </w:rPr>
        <w:tab/>
      </w:r>
      <w:r w:rsidR="00151B9B" w:rsidRPr="00151B9B">
        <w:rPr>
          <w:sz w:val="18"/>
          <w:szCs w:val="18"/>
          <w:lang w:val="sv-SE"/>
        </w:rPr>
        <w:tab/>
      </w:r>
      <w:r w:rsidR="00151B9B" w:rsidRPr="00151B9B">
        <w:rPr>
          <w:sz w:val="18"/>
          <w:szCs w:val="18"/>
          <w:lang w:val="sv-SE"/>
        </w:rPr>
        <w:tab/>
      </w:r>
      <w:r>
        <w:rPr>
          <w:sz w:val="18"/>
          <w:szCs w:val="18"/>
          <w:lang w:val="sv-SE"/>
        </w:rPr>
        <w:t xml:space="preserve">              </w:t>
      </w:r>
      <w:r w:rsidR="00151B9B" w:rsidRPr="00151B9B">
        <w:rPr>
          <w:sz w:val="18"/>
          <w:szCs w:val="18"/>
          <w:lang w:val="sv-SE"/>
        </w:rPr>
        <w:t>Box nr, arbetsplats</w:t>
      </w:r>
    </w:p>
    <w:p w:rsidR="00151B9B" w:rsidRDefault="00151B9B" w:rsidP="00151B9B">
      <w:pPr>
        <w:rPr>
          <w:sz w:val="18"/>
          <w:szCs w:val="18"/>
          <w:lang w:val="sv-SE"/>
        </w:rPr>
      </w:pPr>
    </w:p>
    <w:p w:rsidR="00151B9B" w:rsidRDefault="00BD0190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e-post</w:t>
      </w:r>
      <w:bookmarkStart w:id="0" w:name="_GoBack"/>
      <w:bookmarkEnd w:id="0"/>
      <w:r w:rsidR="00151B9B">
        <w:rPr>
          <w:sz w:val="18"/>
          <w:szCs w:val="18"/>
          <w:lang w:val="sv-SE"/>
        </w:rPr>
        <w:t>adress</w:t>
      </w:r>
    </w:p>
    <w:p w:rsidR="00151B9B" w:rsidRDefault="00151B9B" w:rsidP="00151B9B">
      <w:pPr>
        <w:rPr>
          <w:sz w:val="18"/>
          <w:szCs w:val="18"/>
          <w:lang w:val="sv-SE"/>
        </w:rPr>
      </w:pPr>
    </w:p>
    <w:p w:rsidR="00287FEB" w:rsidRDefault="00BD0190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Skickas till löneenheten: Lönespecialisterna: loner@slu.se</w:t>
      </w:r>
    </w:p>
    <w:p w:rsidR="00BD0190" w:rsidRPr="00151B9B" w:rsidRDefault="00BD0190" w:rsidP="00151B9B">
      <w:pPr>
        <w:rPr>
          <w:sz w:val="18"/>
          <w:szCs w:val="18"/>
          <w:lang w:val="sv-SE"/>
        </w:rPr>
      </w:pPr>
    </w:p>
    <w:sectPr w:rsidR="00BD0190" w:rsidRPr="00151B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jE3NjM0NjEytjBX0lEKTi0uzszPAykwrAUA3zpDiywAAAA="/>
  </w:docVars>
  <w:rsids>
    <w:rsidRoot w:val="00E67604"/>
    <w:rsid w:val="00151B9B"/>
    <w:rsid w:val="001D7A42"/>
    <w:rsid w:val="00287FEB"/>
    <w:rsid w:val="002A2959"/>
    <w:rsid w:val="003A44DB"/>
    <w:rsid w:val="00542371"/>
    <w:rsid w:val="005833AC"/>
    <w:rsid w:val="00616862"/>
    <w:rsid w:val="0063752E"/>
    <w:rsid w:val="00BD0190"/>
    <w:rsid w:val="00C172AD"/>
    <w:rsid w:val="00CB656A"/>
    <w:rsid w:val="00CC3C63"/>
    <w:rsid w:val="00E67604"/>
    <w:rsid w:val="00E9738F"/>
    <w:rsid w:val="00FE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331911"/>
  <w15:docId w15:val="{B9D7CA91-7AEA-4CA2-9137-C9715C568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E676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676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8</Words>
  <Characters>576</Characters>
  <Application>Microsoft Office Word</Application>
  <DocSecurity>4</DocSecurity>
  <Lines>4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LU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-Britt Brinkhagen</dc:creator>
  <cp:lastModifiedBy>Maria Sjölund</cp:lastModifiedBy>
  <cp:revision>2</cp:revision>
  <cp:lastPrinted>2015-10-26T10:25:00Z</cp:lastPrinted>
  <dcterms:created xsi:type="dcterms:W3CDTF">2023-05-24T13:40:00Z</dcterms:created>
  <dcterms:modified xsi:type="dcterms:W3CDTF">2023-05-24T13:40:00Z</dcterms:modified>
</cp:coreProperties>
</file>